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earc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rticipant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e Stimul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ha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ha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7:45:42Z</dcterms:created>
  <dcterms:modified xsi:type="dcterms:W3CDTF">2025-05-06T07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